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Pomme vert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2,4-dimethylcyclohex- 3-ene-1-carbaldehyde, isocyclocitral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-dimethylcyclohex-3-ene-1-carb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8039-49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8-264-1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5-043-00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cyclocitr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335-66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5-638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5-043-00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  <w:br/>
              <w:t>Aquatic Chronic 3, H412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nque no se identifican riesgos específicos, el personal de primeros auxilios debe usar protección ocular, guantes y mascarilla desechable. Se debe considerar el uso de protección adicional si hay probabilidad de que la exposición se repita o se prolongue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reen. Afrutad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Pomme vert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Pomme vert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4-dimethylcyclohex-3-ene-1-carbaldehyde (68039-49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cyclocitral (1335-66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o contiene ninguna sustancia incluida en  el Anexo XVII de REACH (Condiciones de restricción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2,4-dimethylcyclohex- 3-ene-1-carbaldehyde, isocyclocitral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1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1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Pomme vert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Pomme vert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1/04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7C68FFF-8B4F-448D-81E3-24CFAC7B62D1}"/>
</file>

<file path=customXml/itemProps3.xml><?xml version="1.0" encoding="utf-8"?>
<ds:datastoreItem xmlns:ds="http://schemas.openxmlformats.org/officeDocument/2006/customXml" ds:itemID="{7D9A5BB3-12ED-472C-9386-EB8CA32A3A0C}"/>
</file>

<file path=customXml/itemProps4.xml><?xml version="1.0" encoding="utf-8"?>
<ds:datastoreItem xmlns:ds="http://schemas.openxmlformats.org/officeDocument/2006/customXml" ds:itemID="{0A9C1792-7877-4DC3-ABB6-42475AF2E09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9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